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D56E2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657B0AB2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3C562C66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50F227CF" w14:textId="613F0F0B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A5190" w:rsidRPr="00EA5190">
        <w:rPr>
          <w:b/>
          <w:i/>
          <w:sz w:val="22"/>
          <w:szCs w:val="22"/>
        </w:rPr>
        <w:t>Dagmar Šnejdar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74EE1978" w14:textId="77777777" w:rsidR="00DC219A" w:rsidRDefault="00DC219A" w:rsidP="00A83BD2">
      <w:pPr>
        <w:jc w:val="both"/>
      </w:pPr>
    </w:p>
    <w:p w14:paraId="6D5418A9" w14:textId="77777777" w:rsidR="00DC219A" w:rsidRDefault="00DC219A" w:rsidP="00A83BD2">
      <w:pPr>
        <w:jc w:val="both"/>
      </w:pPr>
    </w:p>
    <w:p w14:paraId="4E430634" w14:textId="583A2152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EA5190" w:rsidRPr="00EA5190">
        <w:rPr>
          <w:b/>
          <w:i/>
          <w:sz w:val="22"/>
          <w:szCs w:val="22"/>
        </w:rPr>
        <w:t>Účetní uzávěrka a závěrka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7C51C7A3" w14:textId="77777777" w:rsidR="00DC219A" w:rsidRDefault="00DC219A" w:rsidP="00A83BD2">
      <w:pPr>
        <w:jc w:val="both"/>
      </w:pPr>
    </w:p>
    <w:p w14:paraId="6864B4BE" w14:textId="77777777" w:rsidR="00DC219A" w:rsidRDefault="00DC219A" w:rsidP="00A83BD2"/>
    <w:p w14:paraId="7A76D907" w14:textId="77777777" w:rsidR="00DC219A" w:rsidRPr="005F755D" w:rsidRDefault="00DC219A" w:rsidP="00A83BD2">
      <w:r w:rsidRPr="005F755D">
        <w:t>U hodnocení kritéria 1 zohledněte náročnost tématu práce.</w:t>
      </w:r>
    </w:p>
    <w:p w14:paraId="3C70D2FC" w14:textId="77777777" w:rsidR="00DC219A" w:rsidRPr="005F755D" w:rsidRDefault="00DC219A" w:rsidP="00A83BD2">
      <w:r w:rsidRPr="005F755D">
        <w:t>Při hodnocení kritérií 2-6 zohledněte následující bodování:</w:t>
      </w:r>
    </w:p>
    <w:p w14:paraId="4F5AE7AF" w14:textId="77777777" w:rsidR="00DC219A" w:rsidRPr="005F755D" w:rsidRDefault="00DC219A" w:rsidP="00A83BD2">
      <w:r w:rsidRPr="005F755D">
        <w:t>5 bodů – splněno velmi kvalitně, výrazně překračuje požadavky</w:t>
      </w:r>
    </w:p>
    <w:p w14:paraId="6D77121E" w14:textId="77777777" w:rsidR="00DC219A" w:rsidRPr="005F755D" w:rsidRDefault="00DC219A" w:rsidP="00A83BD2">
      <w:r w:rsidRPr="005F755D">
        <w:t>4 body – splněno kvalitně</w:t>
      </w:r>
    </w:p>
    <w:p w14:paraId="0BFEF82C" w14:textId="77777777" w:rsidR="00DC219A" w:rsidRPr="005F755D" w:rsidRDefault="00DC219A" w:rsidP="00A83BD2">
      <w:r w:rsidRPr="005F755D">
        <w:t>3 body – splněno bez výhrad</w:t>
      </w:r>
    </w:p>
    <w:p w14:paraId="4F83596B" w14:textId="77777777" w:rsidR="00DC219A" w:rsidRPr="005F755D" w:rsidRDefault="00DC219A" w:rsidP="00A83BD2">
      <w:r w:rsidRPr="005F755D">
        <w:t>2 body – splněno s menšími nedostatky</w:t>
      </w:r>
    </w:p>
    <w:p w14:paraId="7D0A48DE" w14:textId="77777777" w:rsidR="00DC219A" w:rsidRPr="005F755D" w:rsidRDefault="00DC219A" w:rsidP="00A83BD2">
      <w:r w:rsidRPr="005F755D">
        <w:t>1 body – splněno, ale s výraznými nedostatky</w:t>
      </w:r>
    </w:p>
    <w:p w14:paraId="0E9A552D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51C261CF" w14:textId="77777777" w:rsidR="00DC219A" w:rsidRDefault="00DC219A" w:rsidP="001B5B85"/>
    <w:p w14:paraId="292F2076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8D513C2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FD15A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B355A45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4D7598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163DBB5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EF08D9D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b/>
                <w:snapToGrid w:val="0"/>
                <w:color w:val="000000"/>
              </w:rPr>
            </w:r>
            <w:r w:rsidR="00BC51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44C1588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5DBAE5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2DD7A428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EC8BB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86D8C74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2DB229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3A3E49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BB91079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5B9CABF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0B6FD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856193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4FD33BF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b/>
                <w:snapToGrid w:val="0"/>
                <w:color w:val="000000"/>
              </w:rPr>
            </w:r>
            <w:r w:rsidR="00BC51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36643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717C82C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6672D01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9E874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AF7E8D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B96C8B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2B2C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B92349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78B7597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16743C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F531959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20052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1663E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9F8F11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1406959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b/>
                <w:snapToGrid w:val="0"/>
                <w:color w:val="000000"/>
              </w:rPr>
            </w:r>
            <w:r w:rsidR="00BC51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124FD8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4912D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3F4264E2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7A7581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20070E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6EBB6F3D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9867A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9EC5289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A27313A" w14:textId="7EB00430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A5190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F79C5C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DCCFC28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BF274DA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b/>
                <w:snapToGrid w:val="0"/>
                <w:color w:val="000000"/>
              </w:rPr>
            </w:r>
            <w:r w:rsidR="00BC51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EC6488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DA65E5C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27E9FD3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D3F585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7D94BF1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164341C8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15D2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2CF4C4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41B70A60" w14:textId="0552D486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28B2BE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36795D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ADAAF7C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B25EC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020CA9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508ABC5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56BE1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DEB2407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0D206AB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b/>
                <w:snapToGrid w:val="0"/>
                <w:color w:val="000000"/>
              </w:rPr>
            </w:r>
            <w:r w:rsidR="00BC51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3C91F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C653E4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098D10C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78BCD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5BF966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31F9352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83083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F122E6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7D4C47F" w14:textId="5252220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1C542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DE014A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0E44447" w14:textId="51B2861D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733FA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9D609E7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346CEAC" w14:textId="6AB72AD8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b/>
                <w:snapToGrid w:val="0"/>
                <w:color w:val="000000"/>
              </w:rPr>
            </w:r>
            <w:r w:rsidR="00BC51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1E27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5CBE3C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1EFADDD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125B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E268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4978D86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C98AF8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75BA1A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01545DA2" w14:textId="10031CB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70532D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8936155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3909C632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4FE20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D7CF70B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E1E21A9" w14:textId="05CAC7D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C5177">
              <w:rPr>
                <w:snapToGrid w:val="0"/>
                <w:color w:val="000000"/>
              </w:rPr>
            </w:r>
            <w:r w:rsidR="00BC51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53C56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3FC1A3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F44DA7" w14:textId="62AF33A2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C5177">
              <w:rPr>
                <w:b/>
                <w:snapToGrid w:val="0"/>
                <w:color w:val="000000"/>
              </w:rPr>
              <w:t>1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0FC9C490" w14:textId="77777777" w:rsidR="00DC219A" w:rsidRDefault="00DC219A" w:rsidP="001B5B85"/>
    <w:p w14:paraId="4A86733F" w14:textId="77777777" w:rsidR="00DC219A" w:rsidRDefault="00DC219A" w:rsidP="003E1491">
      <w:pPr>
        <w:jc w:val="both"/>
      </w:pPr>
      <w:r>
        <w:t>Celkové hodnocení práce a otázky k obhajobě:</w:t>
      </w:r>
    </w:p>
    <w:p w14:paraId="230014CD" w14:textId="77777777" w:rsidR="00DC219A" w:rsidRDefault="00DC219A" w:rsidP="003E1491">
      <w:pPr>
        <w:jc w:val="both"/>
      </w:pPr>
      <w:r>
        <w:t>(otázky uvádí vedoucí práce i oponent)</w:t>
      </w:r>
    </w:p>
    <w:p w14:paraId="552AB8F0" w14:textId="77777777" w:rsidR="00DC219A" w:rsidRDefault="00DC219A" w:rsidP="003E1491">
      <w:pPr>
        <w:jc w:val="both"/>
      </w:pPr>
    </w:p>
    <w:bookmarkStart w:id="7" w:name="Text6"/>
    <w:p w14:paraId="1D354D3F" w14:textId="77777777" w:rsidR="00BC5177" w:rsidRPr="00BC5177" w:rsidRDefault="005C5600" w:rsidP="00BC5177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BC5177" w:rsidRPr="00BC5177">
        <w:rPr>
          <w:i/>
          <w:noProof/>
        </w:rPr>
        <w:t>Obecně práce splnila požadavky na tento typ prací, ale je zde celá řada drobných i výraznějších nedostatků, které dojem z práce výrazně snižují.</w:t>
      </w:r>
    </w:p>
    <w:p w14:paraId="20E13737" w14:textId="77777777" w:rsidR="00BC5177" w:rsidRPr="00BC5177" w:rsidRDefault="00BC5177" w:rsidP="00BC5177">
      <w:pPr>
        <w:rPr>
          <w:i/>
          <w:noProof/>
        </w:rPr>
      </w:pPr>
      <w:r w:rsidRPr="00BC5177">
        <w:rPr>
          <w:i/>
          <w:noProof/>
        </w:rPr>
        <w:t>V teoretické části práce není využito adekvátní množství literárních zdrojů, Některé zdroje se velmi často opakují, což snižuje celkový dojem z práce (Štohl, 2020).</w:t>
      </w:r>
    </w:p>
    <w:p w14:paraId="7B0FFDD6" w14:textId="77777777" w:rsidR="00BC5177" w:rsidRPr="00BC5177" w:rsidRDefault="00BC5177" w:rsidP="00BC5177">
      <w:pPr>
        <w:rPr>
          <w:i/>
          <w:noProof/>
        </w:rPr>
      </w:pPr>
      <w:r w:rsidRPr="00BC5177">
        <w:rPr>
          <w:i/>
          <w:noProof/>
        </w:rPr>
        <w:t>V praktické části je obsažen spíše jen o popis daných postupů a nutných náležitostí jednotlivých procesů závěrky a uzávěrky. Chybí analytický pohled a diskuze k identifikovaným postupům, ze kterých měly vzejít závěrečná doporučení. I proto jsou zřejmě závěrečná doporučení nejslabší stránkou práce – jsou velice obecná a často nekonkrétní, případně chybí dostatečná argumentaci – přínosy, náklady, rizika atd.</w:t>
      </w:r>
    </w:p>
    <w:p w14:paraId="2F89F82C" w14:textId="77777777" w:rsidR="00BC5177" w:rsidRPr="00BC5177" w:rsidRDefault="00BC5177" w:rsidP="00BC5177">
      <w:pPr>
        <w:rPr>
          <w:i/>
          <w:noProof/>
        </w:rPr>
      </w:pPr>
    </w:p>
    <w:p w14:paraId="5B028C85" w14:textId="77777777" w:rsidR="00BC5177" w:rsidRPr="00BC5177" w:rsidRDefault="00BC5177" w:rsidP="00BC5177">
      <w:pPr>
        <w:rPr>
          <w:i/>
          <w:noProof/>
        </w:rPr>
      </w:pPr>
      <w:r w:rsidRPr="00BC5177">
        <w:rPr>
          <w:i/>
          <w:noProof/>
        </w:rPr>
        <w:t>Otázky k obhajobě:</w:t>
      </w:r>
    </w:p>
    <w:p w14:paraId="0BD5B0AC" w14:textId="77777777" w:rsidR="00BC5177" w:rsidRPr="00BC5177" w:rsidRDefault="00BC5177" w:rsidP="00BC5177">
      <w:pPr>
        <w:rPr>
          <w:i/>
          <w:noProof/>
        </w:rPr>
      </w:pPr>
      <w:r w:rsidRPr="00BC5177">
        <w:rPr>
          <w:i/>
          <w:noProof/>
        </w:rPr>
        <w:t>1) Jaké výhody, náklady, rizika atd. byste společnosti uvedla pro doporučení začít sestavovat Cash-Flow?</w:t>
      </w:r>
    </w:p>
    <w:p w14:paraId="1FE76E9C" w14:textId="77777777" w:rsidR="00BC5177" w:rsidRPr="00BC5177" w:rsidRDefault="00BC5177" w:rsidP="00BC5177">
      <w:pPr>
        <w:rPr>
          <w:i/>
          <w:noProof/>
        </w:rPr>
      </w:pPr>
    </w:p>
    <w:p w14:paraId="065F2BFE" w14:textId="0C8B0C06" w:rsidR="00DC219A" w:rsidRPr="00AE58C9" w:rsidRDefault="00BC5177" w:rsidP="00BC5177">
      <w:pPr>
        <w:rPr>
          <w:i/>
        </w:rPr>
      </w:pPr>
      <w:r w:rsidRPr="00BC5177">
        <w:rPr>
          <w:i/>
          <w:noProof/>
        </w:rPr>
        <w:t>2) Zvolte si ještě jedno doporučení kromě zavedení Cash-flow a zhodnoťte jeho přínosy a podrobte ho rizikové, nákladové analýze.</w:t>
      </w:r>
      <w:bookmarkStart w:id="8" w:name="_GoBack"/>
      <w:bookmarkEnd w:id="8"/>
      <w:r w:rsidR="005C5600">
        <w:rPr>
          <w:i/>
        </w:rPr>
        <w:fldChar w:fldCharType="end"/>
      </w:r>
      <w:bookmarkEnd w:id="7"/>
    </w:p>
    <w:p w14:paraId="0C275F62" w14:textId="77777777" w:rsidR="00DC219A" w:rsidRDefault="00DC219A" w:rsidP="003E1491"/>
    <w:p w14:paraId="5D82D73D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BC5177">
        <w:rPr>
          <w:i/>
        </w:rPr>
      </w:r>
      <w:r w:rsidR="00BC5177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7F88388A" w14:textId="77777777" w:rsidR="00DC219A" w:rsidRDefault="00DC219A" w:rsidP="003E1491"/>
    <w:p w14:paraId="27EE103A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BC5177">
        <w:rPr>
          <w:i/>
        </w:rPr>
      </w:r>
      <w:r w:rsidR="00BC5177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72F151EA" w14:textId="77777777" w:rsidR="00DC219A" w:rsidRDefault="00DC219A" w:rsidP="003E1491"/>
    <w:p w14:paraId="2EE07DD6" w14:textId="77777777" w:rsidR="00DC219A" w:rsidRDefault="00DC219A" w:rsidP="003E1491"/>
    <w:p w14:paraId="2A571EC3" w14:textId="77777777" w:rsidR="00BF41CF" w:rsidRDefault="00DC219A" w:rsidP="003E1491">
      <w:pPr>
        <w:rPr>
          <w:i/>
          <w:noProof/>
        </w:rPr>
      </w:pPr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C4D4A">
        <w:rPr>
          <w:i/>
          <w:noProof/>
        </w:rPr>
        <w:t>15.6.2021</w:t>
      </w:r>
    </w:p>
    <w:p w14:paraId="75485015" w14:textId="67CFCF78" w:rsidR="00DC219A" w:rsidRDefault="005C5600" w:rsidP="003E1491">
      <w:r w:rsidRPr="009C34E5">
        <w:rPr>
          <w:i/>
        </w:rPr>
        <w:fldChar w:fldCharType="end"/>
      </w:r>
      <w:bookmarkEnd w:id="10"/>
    </w:p>
    <w:p w14:paraId="7235318F" w14:textId="77777777" w:rsidR="00DC219A" w:rsidRDefault="00DC219A" w:rsidP="003E1491"/>
    <w:p w14:paraId="7DBB2592" w14:textId="77777777" w:rsidR="00DC219A" w:rsidRDefault="00DC219A" w:rsidP="003E1491"/>
    <w:p w14:paraId="0F9D3E2A" w14:textId="77777777" w:rsidR="00DC219A" w:rsidRDefault="00DC219A" w:rsidP="003E1491"/>
    <w:p w14:paraId="1E6688EF" w14:textId="77777777" w:rsidR="00DC219A" w:rsidRDefault="00DC219A" w:rsidP="003E1491"/>
    <w:p w14:paraId="5E9FEABA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37FCBA5C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5677" w14:textId="77777777" w:rsidR="00031518" w:rsidRDefault="00031518">
      <w:r>
        <w:separator/>
      </w:r>
    </w:p>
  </w:endnote>
  <w:endnote w:type="continuationSeparator" w:id="0">
    <w:p w14:paraId="161EC072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589E4" w14:textId="77777777" w:rsidR="00031518" w:rsidRDefault="00031518">
      <w:r>
        <w:separator/>
      </w:r>
    </w:p>
  </w:footnote>
  <w:footnote w:type="continuationSeparator" w:id="0">
    <w:p w14:paraId="4F035269" w14:textId="77777777" w:rsidR="00031518" w:rsidRDefault="00031518">
      <w:r>
        <w:continuationSeparator/>
      </w:r>
    </w:p>
  </w:footnote>
  <w:footnote w:id="1">
    <w:p w14:paraId="4522102B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AyMTYwMTAxMbRQ0lEKTi0uzszPAykwqgUAeZYrLy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4D4A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C5177"/>
    <w:rsid w:val="00BF307F"/>
    <w:rsid w:val="00BF41C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EA519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3F4AC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2AB3323-FC43-444C-8117-79F13F816D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2510A7-6F1F-4894-9F8E-98DC4451C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01121B-0EEB-4104-96EE-B6DC0B50858C}">
  <ds:schemaRefs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902c7833-eda2-43c3-958e-7f62963ef33b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F18DC273-9A2B-4334-A278-B353E342D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3</cp:revision>
  <cp:lastPrinted>2014-07-24T08:52:00Z</cp:lastPrinted>
  <dcterms:created xsi:type="dcterms:W3CDTF">2021-06-17T13:02:00Z</dcterms:created>
  <dcterms:modified xsi:type="dcterms:W3CDTF">2021-06-1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